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19112" w14:textId="0C2BC414" w:rsidR="00992169" w:rsidRDefault="00992169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61"/>
        <w:gridCol w:w="2074"/>
        <w:gridCol w:w="2074"/>
        <w:gridCol w:w="2074"/>
      </w:tblGrid>
      <w:tr w:rsidR="00992169" w14:paraId="6FFF1412" w14:textId="77777777" w:rsidTr="00180975">
        <w:tc>
          <w:tcPr>
            <w:tcW w:w="1413" w:type="dxa"/>
          </w:tcPr>
          <w:p w14:paraId="6D07491C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4B8CB4C0" w14:textId="50C95440" w:rsidR="00992169" w:rsidRPr="005329B6" w:rsidRDefault="005329B6" w:rsidP="00180975">
            <w:pPr>
              <w:rPr>
                <w:rFonts w:ascii="標楷體" w:eastAsia="標楷體" w:hAnsi="標楷體" w:cs="Times New Roman"/>
              </w:rPr>
            </w:pPr>
            <w:r w:rsidRPr="005329B6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2005F1E7" w14:textId="77777777" w:rsidTr="00180975">
        <w:tc>
          <w:tcPr>
            <w:tcW w:w="1413" w:type="dxa"/>
          </w:tcPr>
          <w:p w14:paraId="27B1ED14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6FE0D987" w14:textId="1A3C094B" w:rsidR="00992169" w:rsidRDefault="005329B6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24094198</w:t>
            </w:r>
          </w:p>
        </w:tc>
      </w:tr>
      <w:tr w:rsidR="00C34878" w14:paraId="562D2AEE" w14:textId="77777777" w:rsidTr="00180975">
        <w:tc>
          <w:tcPr>
            <w:tcW w:w="1413" w:type="dxa"/>
          </w:tcPr>
          <w:p w14:paraId="2957DBA9" w14:textId="3584B16C" w:rsidR="00C34878" w:rsidRDefault="00C34878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core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2A92A0BD" w14:textId="77777777" w:rsidR="00C34878" w:rsidRDefault="00C34878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59370B5C" w14:textId="77777777" w:rsidTr="00180975">
        <w:tc>
          <w:tcPr>
            <w:tcW w:w="8296" w:type="dxa"/>
            <w:gridSpan w:val="5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3868E4" w14:paraId="464FE207" w14:textId="77777777" w:rsidTr="003868E4">
        <w:tc>
          <w:tcPr>
            <w:tcW w:w="2074" w:type="dxa"/>
            <w:gridSpan w:val="2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4F54D318" w14:textId="77777777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  <w:tc>
          <w:tcPr>
            <w:tcW w:w="2074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375155A8" w14:textId="77777777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</w:tr>
      <w:tr w:rsidR="00992169" w14:paraId="326F8B24" w14:textId="77777777" w:rsidTr="00180975">
        <w:trPr>
          <w:trHeight w:val="3022"/>
        </w:trPr>
        <w:tc>
          <w:tcPr>
            <w:tcW w:w="4148" w:type="dxa"/>
            <w:gridSpan w:val="3"/>
          </w:tcPr>
          <w:p w14:paraId="019EF1C6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functiona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  <w:tc>
          <w:tcPr>
            <w:tcW w:w="4148" w:type="dxa"/>
            <w:gridSpan w:val="2"/>
          </w:tcPr>
          <w:p w14:paraId="49ADFA7E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gate-leve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</w:tr>
      <w:tr w:rsidR="00992169" w14:paraId="34CF1555" w14:textId="77777777" w:rsidTr="00180975">
        <w:trPr>
          <w:trHeight w:val="131"/>
        </w:trPr>
        <w:tc>
          <w:tcPr>
            <w:tcW w:w="8296" w:type="dxa"/>
            <w:gridSpan w:val="5"/>
          </w:tcPr>
          <w:p w14:paraId="0FD9E266" w14:textId="77777777" w:rsidR="00992169" w:rsidRPr="00CA3F28" w:rsidRDefault="00992169" w:rsidP="0018097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92169" w14:paraId="43210768" w14:textId="77777777" w:rsidTr="00180975">
        <w:trPr>
          <w:trHeight w:val="2730"/>
        </w:trPr>
        <w:tc>
          <w:tcPr>
            <w:tcW w:w="8296" w:type="dxa"/>
            <w:gridSpan w:val="5"/>
          </w:tcPr>
          <w:p w14:paraId="07723327" w14:textId="77777777" w:rsidR="00992169" w:rsidRPr="006F5B14" w:rsidRDefault="00992169" w:rsidP="0018097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525E903" w14:textId="77777777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1B800A01" w14:textId="61CB6B29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  <w:r w:rsidRPr="002A6AB7">
        <w:rPr>
          <w:rFonts w:ascii="Times New Roman" w:hAnsi="Times New Roman" w:cs="Times New Roman"/>
          <w:color w:val="FF0000"/>
        </w:rPr>
        <w:t>The scoring standard: (The smaller, the better)</w:t>
      </w:r>
    </w:p>
    <w:p w14:paraId="59AE752E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1A0C9923" w14:textId="0FAF7880" w:rsidR="002A6AB7" w:rsidRPr="004460D1" w:rsidRDefault="002A6AB7" w:rsidP="002A6AB7">
      <w:pPr>
        <w:pStyle w:val="ListParagraph"/>
        <w:ind w:leftChars="0" w:left="0"/>
        <w:rPr>
          <w:rFonts w:ascii="Times New Roman" w:hAnsi="Times New Roman" w:cs="Times New Roman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>Area cost * Timing cost</w:t>
      </w:r>
      <w:r w:rsidRPr="004460D1">
        <w:rPr>
          <w:rFonts w:ascii="Times New Roman" w:hAnsi="Times New Roman" w:cs="Times New Roman"/>
        </w:rPr>
        <w:t xml:space="preserve"> </w:t>
      </w:r>
    </w:p>
    <w:p w14:paraId="777647DA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05BA635" w14:textId="43D5ADB8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4010A9C" w14:textId="77777777" w:rsidR="002A6AB7" w:rsidRPr="002A6AB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27AB8269" w14:textId="2ACFD49B" w:rsidR="006667E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 w:hint="eastAsia"/>
          <w:i/>
          <w:iCs/>
          <w:color w:val="FF0000"/>
        </w:rPr>
        <w:t>S</w:t>
      </w:r>
      <w:r w:rsidRPr="002A6AB7">
        <w:rPr>
          <w:rFonts w:ascii="Times New Roman" w:hAnsi="Times New Roman" w:cs="Times New Roman" w:hint="eastAsia"/>
          <w:i/>
          <w:iCs/>
          <w:color w:val="FF0000"/>
        </w:rPr>
        <w:t>imulation time</w:t>
      </w:r>
    </w:p>
    <w:p w14:paraId="4A2876A1" w14:textId="74E4191D" w:rsidR="00C34878" w:rsidRPr="002A6AB7" w:rsidRDefault="00C34878" w:rsidP="002A6AB7">
      <w:pPr>
        <w:rPr>
          <w:rFonts w:ascii="Times New Roman" w:hAnsi="Times New Roman" w:cs="Times New Roman"/>
          <w:i/>
          <w:iCs/>
          <w:color w:val="FF0000"/>
        </w:rPr>
      </w:pPr>
      <w:r w:rsidRPr="00C34878">
        <w:rPr>
          <w:rFonts w:ascii="Times New Roman" w:hAnsi="Times New Roman" w:cs="Times New Roman"/>
          <w:i/>
          <w:iCs/>
          <w:noProof/>
          <w:color w:val="FF0000"/>
        </w:rPr>
        <w:lastRenderedPageBreak/>
        <w:drawing>
          <wp:inline distT="0" distB="0" distL="0" distR="0" wp14:anchorId="6DA45861" wp14:editId="1D981C40">
            <wp:extent cx="4572638" cy="5068007"/>
            <wp:effectExtent l="0" t="0" r="0" b="0"/>
            <wp:docPr id="6205297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29744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4878" w:rsidRPr="002A6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EE260D" w14:textId="77777777" w:rsidR="003F38D8" w:rsidRDefault="003F38D8" w:rsidP="00404F3A">
      <w:r>
        <w:separator/>
      </w:r>
    </w:p>
  </w:endnote>
  <w:endnote w:type="continuationSeparator" w:id="0">
    <w:p w14:paraId="3471C2FB" w14:textId="77777777" w:rsidR="003F38D8" w:rsidRDefault="003F38D8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D18EBC" w14:textId="77777777" w:rsidR="003F38D8" w:rsidRDefault="003F38D8" w:rsidP="00404F3A">
      <w:r>
        <w:separator/>
      </w:r>
    </w:p>
  </w:footnote>
  <w:footnote w:type="continuationSeparator" w:id="0">
    <w:p w14:paraId="64FBA5AE" w14:textId="77777777" w:rsidR="003F38D8" w:rsidRDefault="003F38D8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6806223">
    <w:abstractNumId w:val="0"/>
  </w:num>
  <w:num w:numId="2" w16cid:durableId="142673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Ya1AAxnvC0sAAAA"/>
  </w:docVars>
  <w:rsids>
    <w:rsidRoot w:val="00992169"/>
    <w:rsid w:val="000001AA"/>
    <w:rsid w:val="000F4332"/>
    <w:rsid w:val="000F6DE7"/>
    <w:rsid w:val="002A6AB7"/>
    <w:rsid w:val="002C33A1"/>
    <w:rsid w:val="003868E4"/>
    <w:rsid w:val="003A1688"/>
    <w:rsid w:val="003F38D8"/>
    <w:rsid w:val="00404F3A"/>
    <w:rsid w:val="00462D18"/>
    <w:rsid w:val="00474752"/>
    <w:rsid w:val="005329B6"/>
    <w:rsid w:val="00633292"/>
    <w:rsid w:val="006667E7"/>
    <w:rsid w:val="006B4CD6"/>
    <w:rsid w:val="007F6DD8"/>
    <w:rsid w:val="0087237F"/>
    <w:rsid w:val="00880921"/>
    <w:rsid w:val="008E5B9C"/>
    <w:rsid w:val="00992169"/>
    <w:rsid w:val="009D1FC5"/>
    <w:rsid w:val="00A71A89"/>
    <w:rsid w:val="00A844F8"/>
    <w:rsid w:val="00B05F67"/>
    <w:rsid w:val="00B13032"/>
    <w:rsid w:val="00B54A75"/>
    <w:rsid w:val="00B646F5"/>
    <w:rsid w:val="00C34878"/>
    <w:rsid w:val="00C94FDE"/>
    <w:rsid w:val="00D31D48"/>
    <w:rsid w:val="00D621A9"/>
    <w:rsid w:val="00E34896"/>
    <w:rsid w:val="00EA7068"/>
    <w:rsid w:val="00EC2674"/>
    <w:rsid w:val="00ED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17</cp:revision>
  <dcterms:created xsi:type="dcterms:W3CDTF">2020-04-20T15:46:00Z</dcterms:created>
  <dcterms:modified xsi:type="dcterms:W3CDTF">2024-05-27T05:25:00Z</dcterms:modified>
</cp:coreProperties>
</file>